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volutional autoencoder (encode-decode): A convolutional autoencoder reconstructs windows via Conv1D layers; high reconstruction error indicates anomalies. Convolutions capture local patterns and translation invariance;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convolutional autoencoder (</w:t>
      </w:r>
      <w:r>
        <w:rPr>
          <w:rStyle w:val="VerbatimChar"/>
        </w:rPr>
        <w:t xml:space="preserve">han_autoencoder(..., autoenc_conv_ed, ...)</w:t>
      </w:r>
      <w:r>
        <w:t xml:space="preserve">). The model reconstructs windows via Conv1D layer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olutional autoencoder-based detector (autoenc_con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con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  <w:r>
        <w:br/>
      </w:r>
      <w:r>
        <w:rPr>
          <w:rStyle w:val="VerbatimChar"/>
        </w:rPr>
        <w:t xml:space="preserve">## 2  52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1    </w:t>
      </w:r>
      <w:r>
        <w:br/>
      </w:r>
      <w:r>
        <w:rPr>
          <w:rStyle w:val="VerbatimChar"/>
        </w:rPr>
        <w:t xml:space="preserve">## FALSE     0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8:08Z</dcterms:created>
  <dcterms:modified xsi:type="dcterms:W3CDTF">2025-10-29T1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